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Analysebericht zur SEO-Situation</w:t>
      </w:r>
      <w:r>
        <w:t xml:space="preserve"> </w:t>
      </w:r>
      <w:r>
        <w:t xml:space="preserve">#### 1) Keyword-Dichte / mögliche fehlende Keywords</w:t>
      </w:r>
      <w:r>
        <w:t xml:space="preserve"> </w:t>
      </w:r>
      <w:r>
        <w:t xml:space="preserve">**Keyword-Dichte:**</w:t>
      </w:r>
      <w:r>
        <w:t xml:space="preserve"> </w:t>
      </w:r>
      <w:r>
        <w:t xml:space="preserve">- Die Haupt-Keywords wie "Kieferorthopädie Essen", "Zahnspangen für Kinder" und "Zahnspangen für Erwachsene" sollten strategisch platziert werden, um die Sichtbarkeit in den Suchmaschinen zu erhöhen. Aktuelle Dichte scheint gering, da diese spezifischen Begriffe nicht klar und konstant im gesamten Text vertreten sind.</w:t>
      </w:r>
      <w:r>
        <w:t xml:space="preserve"> </w:t>
      </w:r>
      <w:r>
        <w:t xml:space="preserve">**Mögliche fehlende Keywords:**</w:t>
      </w:r>
      <w:r>
        <w:t xml:space="preserve"> </w:t>
      </w:r>
      <w:r>
        <w:t xml:space="preserve">- Es könnten weitere relevante Keywords ergänzt werden, um die Sichtbarkeit zu steigern. Zum Beispiel:</w:t>
      </w:r>
      <w:r>
        <w:t xml:space="preserve"> </w:t>
      </w:r>
      <w:r>
        <w:t xml:space="preserve">- „Behandlungskosten“, um potenzielle Patienten anzusprechen, die an finanziellen Informationen interessiert sind.</w:t>
      </w:r>
      <w:r>
        <w:t xml:space="preserve"> </w:t>
      </w:r>
      <w:r>
        <w:t xml:space="preserve">- „Zahnkorrektur für Erwachsene“ könnte als Longtail-Keyword implementiert werden, um gezielt Erwachsene zu erreichen.</w:t>
      </w:r>
      <w:r>
        <w:t xml:space="preserve"> </w:t>
      </w:r>
      <w:r>
        <w:t xml:space="preserve">- „Kieferorthopädischer Notdienst“ könnte potenzielle Patienten ansprechen, die schnelle Hilfe benötigen.</w:t>
      </w:r>
      <w:r>
        <w:t xml:space="preserve"> </w:t>
      </w:r>
      <w:r>
        <w:t xml:space="preserve">#### 2) Tonalität und Stil in Bezug auf SEO</w:t>
      </w:r>
      <w:r>
        <w:t xml:space="preserve"> </w:t>
      </w:r>
      <w:r>
        <w:t xml:space="preserve">**Tonalität:**</w:t>
      </w:r>
      <w:r>
        <w:t xml:space="preserve"> </w:t>
      </w:r>
      <w:r>
        <w:t xml:space="preserve">- Die bisherige Tonalität ist professionell und freundlich, was positiv für die Zielgruppe ist. Allerdings könnte mehr Wert auf lokale Verankerung gelegt werden, z.B. durch Erwähnung der spezifischen Stadt Essen in mehr Inhalten.</w:t>
      </w:r>
      <w:r>
        <w:t xml:space="preserve"> </w:t>
      </w:r>
      <w:r>
        <w:t xml:space="preserve">**Stil:**</w:t>
      </w:r>
      <w:r>
        <w:t xml:space="preserve"> </w:t>
      </w:r>
      <w:r>
        <w:t xml:space="preserve">- Der Stil ist informativ, bleibt jedoch weitgehend neutral. Für SEO-Zwecke könnte es vorteilhaft sein, emotionale Aspekte stärker zu betonen, etwa durch Geschichten oder Erfahrungsberichte von Patienten. Dies kann die Klickrate und die Verweildauer erhöhen.</w:t>
      </w:r>
      <w:r>
        <w:t xml:space="preserve"> </w:t>
      </w:r>
      <w:r>
        <w:t xml:space="preserve">#### 3) Offensichtliche inhaltliche Lücken</w:t>
      </w:r>
      <w:r>
        <w:t xml:space="preserve"> </w:t>
      </w:r>
      <w:r>
        <w:t xml:space="preserve">- **FAQs erweitern:** Während einige häufige Fragen behandelt werden, könnten spezifische Fragen zu den Arten der Behandlung und dem Verlauf der Behandlung vertieft werden. Patienten möchten oft spezifische Informationen (z.B. zu Nebenwirkungen oder speziellen Behandlungen).</w:t>
      </w:r>
      <w:r>
        <w:t xml:space="preserve"> </w:t>
      </w:r>
      <w:r>
        <w:t xml:space="preserve">- **Blog-Bereich:** Ein Blog über kieferorthopädische Gesundheitsfragen, Erfolgsgeschichten, Tipps zur Mundhygiene während einer Behandlung usw. könnte helfen, die Sichtbarkeit und Autorität der Seite zu steigern.</w:t>
      </w:r>
      <w:r>
        <w:t xml:space="preserve"> </w:t>
      </w:r>
      <w:r>
        <w:t xml:space="preserve">- **Testimonials und Patientenbewertungen:** Diese sind wichtig für das Vertrauen und die Glaubwürdigkeit und könnten leicht in die Website integriert werden, um soziale Beweise zu bieten.</w:t>
      </w:r>
      <w:r>
        <w:t xml:space="preserve"> </w:t>
      </w:r>
      <w:r>
        <w:t xml:space="preserve">- **Visuelle Inhalte:** Der Einsatz von Videos oder Grafiken zu Behandlungs-Abläufen kann sowohl die Nutzererfahrung verbessern als auch die SEO-Rankings durch erhöhte Interaktion und Verweildauer auf der Seite fördern.</w:t>
      </w:r>
      <w:r>
        <w:t xml:space="preserve"> </w:t>
      </w:r>
      <w:r>
        <w:t xml:space="preserve">- **Mobile Optimierung:** Eine Überprüfung der mobilen Optimierung der Seite ist ebenfalls ratsam, um sicherzustellen, dass alle Inhalte und Funktionen auf Mobilgeräten optimal dargestellt werden.</w:t>
      </w:r>
      <w:r>
        <w:t xml:space="preserve"> </w:t>
      </w:r>
      <w:r>
        <w:t xml:space="preserve">### Zusammenfassung</w:t>
      </w:r>
      <w:r>
        <w:t xml:space="preserve"> </w:t>
      </w:r>
      <w:r>
        <w:t xml:space="preserve">Die Webseite für RÜ Zahnspange hat ein gutes Fundament, benötigt jedoch Optimierungen in der Keyword-Dichte, eine stärkere Lokalisierung der Inhalte und die Schaffung neuer Inhalte, um die Sichtbarkeit und Benutzererfahrung zu verbessern. Durch die Implementierung der obigen Empfehlungen kann die SEO-Leistung erheblich gesteigert werden, was zu einer erhöhten Patientenanfrage führen sollte.</w:t>
      </w:r>
    </w:p>
    <w:p>
      <w:pPr>
        <w:pStyle w:val="BodyText"/>
      </w:pPr>
      <w:r>
        <w:t xml:space="preserve">Erklärung der Verbesserungen:</w:t>
      </w:r>
    </w:p>
    <w:p>
      <w:pPr>
        <w:pStyle w:val="BodyText"/>
      </w:pPr>
      <w:r>
        <w:t xml:space="preserve">1) Die Verbesserungen umfassen die präzisere und klarere Formulierung der Inhalte, die Hinzufügung von relevanten Stichworten (z. B. "Kieferorthopädie in Essen") sowie eine verstärkte Betonung auf den Nutzen und die Qualität der Behandlungen. Zudem wurde die Ansprache an den Leser optimiert, um Vertrauen zu schaffen.</w:t>
      </w:r>
      <w:r>
        <w:t xml:space="preserve"> </w:t>
      </w:r>
      <w:r>
        <w:t xml:space="preserve">2) Aus SEO-Sicht hilft diese Optimierung, da sie die Relevanz und Sichtbarkeit der Praxis in Suchmaschinen erhöht. Die Verwendung spezifischer Keywords verbessert die Auffindbarkeit in lokalen Suchanfragen, während eine klarere Struktur und Ansprache potenzielle Kunden ansprechen und die Verweildauer auf der Seite erhöhen, was wiederum das Ranking verbessern kan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aktuelle Keyword-Strategie fängt viele relevante Begriffe gut ein, jedoch gibt es Optimierungspotenzial:</w:t>
      </w:r>
      <w:r>
        <w:t xml:space="preserve"> </w:t>
      </w:r>
      <w:r>
        <w:t xml:space="preserve">- **Keyword-Dichte:** Die wiederholte Verwendung von Begriffen wie "Zahnspangen", "Kieferorthopädie" und spezifischen Bracket-Typen ist gut für die Sichtbarkeit, könnte aber überoptimiert sein. Eine gleichmäßige Verteilung und Mischung mit Longtail-Keywords wäre vorteilhafter, um verschiedene Suchanfragen abzudecken.</w:t>
      </w:r>
      <w:r>
        <w:t xml:space="preserve"> </w:t>
      </w:r>
      <w:r>
        <w:t xml:space="preserve">- **Mögliche fehlende Keywords:** Es könnten spezifische Fragen und Fachbegriffe integriert werden, wie z.B. "Zahnspangen Kosten" oder "Zahnspangen für Erwachsene Erfahrung", um Suchanfragen besser bedienen zu können. Auch Anleitungen bezüglich der Pflege von Zahnspangen oder häufige Patientenfragen könnten hilfreich sein.</w:t>
      </w:r>
      <w:r>
        <w:t xml:space="preserve"> </w:t>
      </w:r>
      <w:r>
        <w:t xml:space="preserve">#### 2. Tonalität und Stil in Bezug auf SEO</w:t>
      </w:r>
      <w:r>
        <w:t xml:space="preserve"> </w:t>
      </w:r>
      <w:r>
        <w:t xml:space="preserve">Der verwendete Ton ist professionell und informativ, was ideal ist für die Zielgruppe, die an kieferorthopädischen Behandlungen interessiert ist:</w:t>
      </w:r>
      <w:r>
        <w:t xml:space="preserve"> </w:t>
      </w:r>
      <w:r>
        <w:t xml:space="preserve">- **Tonalität:** Die Ansprache ist sachlich und vertrauenswürdig, was für Gesundheitsthemen wichtig ist. Dies spricht sowohl Eltern als auch Erwachsene an, die eine Zahnkorrektur in Betracht ziehen.</w:t>
      </w:r>
      <w:r>
        <w:t xml:space="preserve"> </w:t>
      </w:r>
      <w:r>
        <w:t xml:space="preserve">- **Stil:** Der Stil ist klar und prägnant, jedoch mangelnd ein wenig an emotionaler Ansprache - z.B. durch persönliche Geschichten oder Testimonials könnte die Bindung zur Zielgruppe verstärkt werden. SEO-freundlich ist auch die Verwendung von aktiven Verben in Call-to-Action-Elementen (z.B. "Vereinbaren Sie jetzt Ihr Beratungsgespräch!"), was die Interaktion fördern kann.</w:t>
      </w:r>
      <w:r>
        <w:t xml:space="preserve"> </w:t>
      </w:r>
      <w:r>
        <w:t xml:space="preserve">#### 3. Offensichtliche inhaltliche Lücken</w:t>
      </w:r>
      <w:r>
        <w:t xml:space="preserve"> </w:t>
      </w:r>
      <w:r>
        <w:t xml:space="preserve">Der Text deckt viele Behandlungen und Methoden ab, jedoch gibt es einige inhaltliche Lücken:</w:t>
      </w:r>
      <w:r>
        <w:t xml:space="preserve"> </w:t>
      </w:r>
      <w:r>
        <w:t xml:space="preserve">- **Patientenerfahrungen und Testimonials:** Das Hinzufügen von Erfahrungsberichten oder Testimonials könnte das Vertrauen in die Dienstleistungen erhöhen.</w:t>
      </w:r>
      <w:r>
        <w:t xml:space="preserve"> </w:t>
      </w:r>
      <w:r>
        <w:t xml:space="preserve">- **FAQ-Bereich:** Die Fragen, die als Keywords vorgeschlagen wurden, könnten als FAQ integriert werden, um potenziellen Kunden einen schnellen Überblick über häufige Anliegen und Antworten zu geben.</w:t>
      </w:r>
      <w:r>
        <w:t xml:space="preserve"> </w:t>
      </w:r>
      <w:r>
        <w:t xml:space="preserve">- **Blog-Artikel oder Leitfäden:** Das Erstellen von Inhalten, die sich mit der Zahnbehandlungspflege oder dem Auswahlprozess für die richtige Zahnspange beschäftigen, könnte nicht nur das SEO-Ranking verbessern, sondern auch die Autorität der Webseite erhöhen.</w:t>
      </w:r>
      <w:r>
        <w:t xml:space="preserve"> </w:t>
      </w:r>
      <w:r>
        <w:t xml:space="preserve">- **Visual Content:** Die Ergänzung von Bildern, Infografiken oder Videos zu Behandlungsverfahren könnte die Benutzererfahrung verbessern und dazu anregen, mehr Zeit auf der Seite zu verbringen.</w:t>
      </w:r>
      <w:r>
        <w:t xml:space="preserve"> </w:t>
      </w:r>
      <w:r>
        <w:t xml:space="preserve">### Fazit</w:t>
      </w:r>
      <w:r>
        <w:t xml:space="preserve"> </w:t>
      </w:r>
      <w:r>
        <w:t xml:space="preserve">Die Webseite hat eine solide Grundlage in Bezug auf relevante Keywords und Informativität, doch durch strategische Ergänzungen und Optimierungen in der Keyword-Dame und dem Inhalt kann die Sichtbarkeit in Suchmaschinen drastisch verbessert werden. Erfahrungen und emotionale Anknüpfung könnten von entscheidender Bedeutung sein, um Vertrauen bei den Besuchern zu schaffen und die Conversion zu steigern.</w:t>
      </w:r>
    </w:p>
    <w:p>
      <w:pPr>
        <w:pStyle w:val="BodyText"/>
      </w:pPr>
      <w:r>
        <w:t xml:space="preserve">Erklärung der Verbesserungen:</w:t>
      </w:r>
    </w:p>
    <w:p>
      <w:pPr>
        <w:pStyle w:val="BodyText"/>
      </w:pPr>
      <w:r>
        <w:t xml:space="preserve">1) Der optimierte Text enthält klarere, ansprechendere Formulierungen, die spezifische Vorteile und Dienstleistungen hervorheben. Er verwendet weniger technische Begriffe und integriert den Standort (Essen) für lokale Suchanfragen. Darüber hinaus werden die Vorteile der verschiedenen Behandlungsmethoden deutlicher kommuniziert.</w:t>
      </w:r>
      <w:r>
        <w:t xml:space="preserve"> </w:t>
      </w:r>
      <w:r>
        <w:t xml:space="preserve">2) Diese Verbesserungen sind aus SEO-Sicht hilfreich, da sie die Relevanz für lokale Suchanfragen erhöhen, die Lesbarkeit steigern und die Benutzererfahrung verbessern. Außerdem unterstützen sie relevante Keywords und fördern ein besseres Ranking in Suchmaschinen durch ansprechende und informative Inhalte.</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 mögliche fehlende Keywords</w:t>
      </w:r>
      <w:r>
        <w:t xml:space="preserve"> </w:t>
      </w:r>
      <w:r>
        <w:t xml:space="preserve">- **Keyword-Dichte**: Der Text verwendet zentrale Begriffe wie „Zahnspange“, „Behandlungsplan“ und „Lächeln“ häufig, dennoch könnte die Keyword-Dichte besser optimiert werden. Dabei ist es wichtig, dass die Hauptkeywords in den ersten Absätzen, in Überschriften und im Textverlauf gleichmäßig verteilt sind, um die Relevanz zu erhöhen.</w:t>
      </w:r>
      <w:r>
        <w:t xml:space="preserve"> </w:t>
      </w:r>
      <w:r>
        <w:t xml:space="preserve">- **Mögliche fehlende Keywords**: Es fehlen spezifische Begriffe aus den Google Ads Vorschlägen, insbesondere:</w:t>
      </w:r>
      <w:r>
        <w:t xml:space="preserve"> </w:t>
      </w:r>
      <w:r>
        <w:t xml:space="preserve">- „Kieferorthopädie Essen“ und „Kieferorthopäde Essen“ sollten stärker integriert werden, um die lokale Sichtbarkeit zu verbessern.</w:t>
      </w:r>
      <w:r>
        <w:t xml:space="preserve"> </w:t>
      </w:r>
      <w:r>
        <w:t xml:space="preserve">- Longtail-Keywords wie „unsichtbare Aligner für Erwachsene in Essen“ sollten gezielter angesprochen werden.</w:t>
      </w:r>
      <w:r>
        <w:t xml:space="preserve"> </w:t>
      </w:r>
      <w:r>
        <w:t xml:space="preserve">- Eine Erwähnung von „Ratenzahlungsplänen“ könnte die Ansprache potenzieller Kunden erweitern.</w:t>
      </w:r>
      <w:r>
        <w:t xml:space="preserve"> </w:t>
      </w:r>
      <w:r>
        <w:t xml:space="preserve">#### 2) Tonalität und Stil in Bezug auf SEO</w:t>
      </w:r>
      <w:r>
        <w:t xml:space="preserve"> </w:t>
      </w:r>
      <w:r>
        <w:t xml:space="preserve">- **Tonalität**: Die Sprache ist informativ und professionell, was für eine Kieferorthopädie-Praxis angemessen ist. Der Stil ist einladend und bietet dem Patienten Sicherheit und Vertrauen. Es wäre jedoch vorteilhaft, einige SEO-freundliche Elemente, wie aktive Formulierungen und direkte Ansprache von Fragen, einzuführen, um die Interaktion zu fördern.</w:t>
      </w:r>
      <w:r>
        <w:t xml:space="preserve"> </w:t>
      </w:r>
      <w:r>
        <w:t xml:space="preserve">- **Stil**: Der Text eignet sich gut für die Zielgruppe, könnte jedoch ansprechender gestaltet werden, indem die Verwendung von klaren Handlungsaufforderungen (CTAs)lernt. Die CTAs sind zwar vorhanden, könnten aber emotionaler gestaltet werden, um die Dringlichkeit und den Nutzen der Dienstleistungen zu betonen.</w:t>
      </w:r>
      <w:r>
        <w:t xml:space="preserve"> </w:t>
      </w:r>
      <w:r>
        <w:t xml:space="preserve">#### 3) Offensichtliche inhaltliche Lücken</w:t>
      </w:r>
      <w:r>
        <w:t xml:space="preserve"> </w:t>
      </w:r>
      <w:r>
        <w:t xml:space="preserve">- **Fehlende Informationen**: Details über die Arten von Zahnspangen (z.B. unsichtbare Aligner, feste Zahnspangen) sollten in den Text integriert werden, da dies eine häufige Suchanfrage ist.</w:t>
      </w:r>
      <w:r>
        <w:t xml:space="preserve"> </w:t>
      </w:r>
      <w:r>
        <w:t xml:space="preserve">- **Preisinformationen**: Eine transparente Darstellung von Behandlungskosten oder einer Preisspanne könnte für potenzielle Kunden von Interesse sein, und hier sollte eine Passage hinzugefügt werden, die diese Informationen behandelt.</w:t>
      </w:r>
      <w:r>
        <w:t xml:space="preserve"> </w:t>
      </w:r>
      <w:r>
        <w:t xml:space="preserve">- **FAQ-Sektion**: Eine häufig gestellte Fragen-Sektion könnte den Nutzern helfen, spezifische Informationsbedürfnisse zu befriedigen und gleichzeitig zusätzliche Keywords zu integrieren.</w:t>
      </w:r>
      <w:r>
        <w:t xml:space="preserve"> </w:t>
      </w:r>
      <w:r>
        <w:t xml:space="preserve">- **Erfahrungsberichte/Testimonials**: Der Text sollte ergänzende Abschnitte wie Patientenbewertungen oder Erfolgsgeschichten beinhalten, um die Glaubwürdigkeit zu erhöhen.</w:t>
      </w:r>
      <w:r>
        <w:t xml:space="preserve"> </w:t>
      </w:r>
      <w:r>
        <w:t xml:space="preserve">### Zusammenfassung</w:t>
      </w:r>
      <w:r>
        <w:t xml:space="preserve"> </w:t>
      </w:r>
      <w:r>
        <w:t xml:space="preserve">Die Webseite „RÜ Zahnspange“ hat eine solide Grundlage, könnte jedoch durch die Optimierung der Keyword-Dichte, eine stärkere Integration lokaler und Longtail-Keywords sowie die Behebung inhaltlicher Lücken erheblich an Sichtbarkeit und Nutzerennutzwert gewinnen. Eine Anpassung des Stils hin zu mehr Interaktion und emotionalen CTAs könnte ebenfalls dazu beitragen, das Engagement der Nutzer zu erhöhen.</w:t>
      </w:r>
    </w:p>
    <w:p>
      <w:pPr>
        <w:pStyle w:val="BodyText"/>
      </w:pPr>
      <w:r>
        <w:t xml:space="preserve">Erklärung der Verbesserungen:</w:t>
      </w:r>
    </w:p>
    <w:p>
      <w:pPr>
        <w:pStyle w:val="BodyText"/>
      </w:pPr>
      <w:r>
        <w:t xml:space="preserve">1) Verbesserungen: Der neue Text verwendet präzisere und ansprechendere Formulierungen, inkludiert mehr relevante Schlüsselwörter und spezifische Informationen, wie beispielsweise den Standort "Essen". Außerdem wird der Text ansprechender gestaltet, um Leser besser anzusprechen und eine klarere Struktur zu bieten.</w:t>
      </w:r>
      <w:r>
        <w:t xml:space="preserve"> </w:t>
      </w:r>
      <w:r>
        <w:t xml:space="preserve">2) SEO-Vorteile: Die Verwendung spezifischer Schlüsselwörter und lokalisierte Begriffe verbessert die Auffindbarkeit in Suchmaschinen, während die klarere Struktur und ansprechende Sprache die Lesbarkeit erhöhen und die Verweildauer der Nutzer steigern können. Dies verbessert das Ranking in den Suchergebnissen und fördert die Conversion-Rate.</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Fehlende Keywords</w:t>
      </w:r>
      <w:r>
        <w:t xml:space="preserve"> </w:t>
      </w:r>
      <w:r>
        <w:t xml:space="preserve">- **Keyword-Dichte:** Der Text enthält eine Vielzahl von relevanten Keywords, insbesondere in Bezug auf die klaren Aligner sowie die Services von Dr. Leila Graf. Die Verwendung der Haupt- und lokalen Keywords könnte jedoch strategisch besser in die Formulierungen integriert werden. Aktuell fehlt es an einer natürlichen Einbindung dieser Keywords.</w:t>
      </w:r>
      <w:r>
        <w:t xml:space="preserve"> </w:t>
      </w:r>
      <w:r>
        <w:t xml:space="preserve">- **Mögliche fehlende Keywords:**</w:t>
      </w:r>
      <w:r>
        <w:t xml:space="preserve"> </w:t>
      </w:r>
      <w:r>
        <w:t xml:space="preserve">- Es fehlt an spezifischen Keywords, die auf häufige Suchanfragen ausgerichtet sind, wie z.B. "Kieferorthopädie für Erwachsene" oder spezifische Behandlungsarten.</w:t>
      </w:r>
      <w:r>
        <w:t xml:space="preserve"> </w:t>
      </w:r>
      <w:r>
        <w:t xml:space="preserve">- Longtail-Keywords werden nur teilweise abgedeckt. Nutzer, die nach spezifischen Behandlungen oder empfohlenen Spezialisten suchen ("bieten Sie Ratenzahlungspläne für kieferorthopädische Behandlungen an?"), sollten gezielt angesprochen werden.</w:t>
      </w:r>
      <w:r>
        <w:t xml:space="preserve"> </w:t>
      </w:r>
      <w:r>
        <w:t xml:space="preserve">#### 2. Tonalität und Stil in Bezug auf SEO</w:t>
      </w:r>
      <w:r>
        <w:t xml:space="preserve"> </w:t>
      </w:r>
      <w:r>
        <w:t xml:space="preserve">- **Tonalität:** Der aktuelle Stil ist informativ und freundlich, was für die Zielgruppe im Gesundheitssektor (insbesondere im Bereich der ästhetischen Behandlungen) ansprechend ist. Die Ansprache ist positiv und einladend, was die Wahrscheinlichkeit erhöht, dass Nutzer einen Termin vereinbaren.</w:t>
      </w:r>
      <w:r>
        <w:t xml:space="preserve"> </w:t>
      </w:r>
      <w:r>
        <w:t xml:space="preserve">- **SEO-Tauglichkeit:** Die Verwendung von Call-to-Action-Elementen wie "Vereinbaren Sie jetzt Ihr unverbindliches Beratungsgespräch" ist gut, könnte jedoch durch weitere CTA-Varianten und eine stärkere Ansprache spezifischer Suchanfragen verbessert werden. Es wäre ratsam, einige Absätze mit besonders relevanten Keywords zu optimieren, um die Sichtbarkeit in den Suchmaschinen zu erhöhen.</w:t>
      </w:r>
      <w:r>
        <w:t xml:space="preserve"> </w:t>
      </w:r>
      <w:r>
        <w:t xml:space="preserve">#### 3. Offensichtliche inhaltliche Lücken</w:t>
      </w:r>
      <w:r>
        <w:t xml:space="preserve"> </w:t>
      </w:r>
      <w:r>
        <w:t xml:space="preserve">- **Detailierte Informationen zu Behandlungen:** Es fehlen spezifische Informationen zu den angebotenen Behandlungen und deren Ablauf. Eine detaillierte Beschreibung der verschiedenen Arten von Zahnspangen und deren Nutzen könnte den Content erweitern und für Nutzer, die sich für unterschiedliche Optionen interessieren, wertvoll sein.</w:t>
      </w:r>
      <w:r>
        <w:t xml:space="preserve"> </w:t>
      </w:r>
      <w:r>
        <w:t xml:space="preserve">- **Häufige Fragen:** Einige der vorgeschlagenen Fragen als Keywords sind nicht im aktuellen Text abgedeckt. Die Implementierung eines FAQ-Bereichs könnte nicht nur den Content erweitern, sondern auch die Nutzererfahrung verbessern.</w:t>
      </w:r>
      <w:r>
        <w:t xml:space="preserve"> </w:t>
      </w:r>
      <w:r>
        <w:t xml:space="preserve">- **Patientenreferenzen oder Erfahrungsberichte:** Das Hinzufügen von Testimonials oder Erfahrungsberichten könnte das Vertrauen in die Praxis stärken und potenzielle Patienten ermutigen, einen Termin zu vereinbaren.</w:t>
      </w:r>
      <w:r>
        <w:t xml:space="preserve"> </w:t>
      </w:r>
      <w:r>
        <w:t xml:space="preserve">### Fazit</w:t>
      </w:r>
      <w:r>
        <w:t xml:space="preserve"> </w:t>
      </w:r>
      <w:r>
        <w:t xml:space="preserve">Die Webseite hat eine solide Grundstruktur mit angenehm formulierter Ansprache, könnte jedoch durch strategische Keyword-Integration, die Abdeckung von inhaltlichen Lücken und die Optimierung des Contents für häufige Suchanfragen erheblich profitieren. Eine umfassende Überarbeitung, insbesondere unter Berücksichtigung der lokalen SEO-Optimierung, ist empfehlenswert, um die Sichtbarkeit in den Suchmaschinen für die Zielregion zu erhöhen.</w:t>
      </w:r>
    </w:p>
    <w:p>
      <w:pPr>
        <w:pStyle w:val="BodyText"/>
      </w:pPr>
      <w:r>
        <w:t xml:space="preserve">Erklärung der Verbesserungen:</w:t>
      </w:r>
    </w:p>
    <w:p>
      <w:pPr>
        <w:pStyle w:val="BodyText"/>
      </w:pPr>
      <w:r>
        <w:t xml:space="preserve">1) Der optimierte Text enthält spezifischere Informationen, wie die Erwähnung von "Essen", um lokale Suchanfragen zu bedienen, und spricht gezielt verschiedene Zielgruppen an (Erwachsene und Jugendliche). Zudem wird der Nutzen der Behandlungen klarer kommuniziert.</w:t>
      </w:r>
      <w:r>
        <w:t xml:space="preserve"> </w:t>
      </w:r>
      <w:r>
        <w:t xml:space="preserve">2) Aus SEO-Sicht verbessert diese Anpassung die Sichtbarkeit in den Suchergebnissen (lokale SEO) und erhöht die Relevanz der Inhalte für die Leser, was die Wahrscheinlichkeit von Klicks und Conversion-Raten steiger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Keyword-Dichte:**</w:t>
      </w:r>
      <w:r>
        <w:t xml:space="preserve"> </w:t>
      </w:r>
      <w:r>
        <w:t xml:space="preserve">- Die Hauptkeywords „Kieferorthopädie Essen“, „Zahnspangen für Kinder“, „Zahnspangen für Erwachsene“ und „Dr. Leila Graf“ sind wichtig, sind jedoch im bereitgestellten Text nicht ausreichend häufig oder strategisch platziert, um eine signifikante Keyword-Dichte zu erreichen, die für SEO vorteilhaft wäre. Eine ideale Dichte liegt normalerweise zwischen 1-2 %.</w:t>
      </w:r>
      <w:r>
        <w:t xml:space="preserve"> </w:t>
      </w:r>
      <w:r>
        <w:t xml:space="preserve">**Mögliche fehlende Keywords:**</w:t>
      </w:r>
      <w:r>
        <w:t xml:space="preserve"> </w:t>
      </w:r>
      <w:r>
        <w:t xml:space="preserve">- Einige relevante Keywords aus der Liste scheinen im Text nicht vorzukommen, wie z.B. spezifische Phrasen wie „Ratenzahlungspläne für kieferorthopädische Behandlungen“ oder „kinderfreundliche Kieferorthopädie“. Diese könnten potenzielle Besucher ansprechen, die gezielte Informationen suchen.</w:t>
      </w:r>
      <w:r>
        <w:t xml:space="preserve"> </w:t>
      </w:r>
      <w:r>
        <w:t xml:space="preserve">#### 2) Tonalität und Stil in Bezug auf SEO</w:t>
      </w:r>
      <w:r>
        <w:t xml:space="preserve"> </w:t>
      </w:r>
      <w:r>
        <w:t xml:space="preserve">**Tonalität:**</w:t>
      </w:r>
      <w:r>
        <w:t xml:space="preserve"> </w:t>
      </w:r>
      <w:r>
        <w:t xml:space="preserve">- Der Text hat eine freundliche, einladende und beruhigende Tonalität, die gut für die Ansprache von Patienten, insbesondere Eltern, geeignet ist. Diese Tonalität ist wichtig im Gesundheitsbereich, da sie Vertrauen schafft.</w:t>
      </w:r>
      <w:r>
        <w:t xml:space="preserve"> </w:t>
      </w:r>
      <w:r>
        <w:t xml:space="preserve">**Stil in Bezug auf SEO:**</w:t>
      </w:r>
      <w:r>
        <w:t xml:space="preserve"> </w:t>
      </w:r>
      <w:r>
        <w:t xml:space="preserve">- Der Stil ist informativ, dennoch könnte er mehr auf die entsprechenden Keywords ausgerichtet werden, um Sichtbarkeit zu erhöhen. Fokussierte Inhalte, die auf Suchanfragen abgestimmt sind, fehlen häufig. Es wäre vorteilhaft, den Text mit klaren Unterkategorien und spezifischen Fragen zu strukturieren, um sowohl den Lesefluss als auch die Keyword-Integration zu verbessern.</w:t>
      </w:r>
      <w:r>
        <w:t xml:space="preserve"> </w:t>
      </w:r>
      <w:r>
        <w:t xml:space="preserve">#### 3) Offensichtliche inhaltliche Lücken</w:t>
      </w:r>
      <w:r>
        <w:t xml:space="preserve"> </w:t>
      </w:r>
      <w:r>
        <w:t xml:space="preserve">- **Detaillierte Behandlungserklärungen:** Es gibt eine Kategorielücke in den spezifischen Behandlungsarten und ihren Vorteilen. Informationen darüber, welche Arten von Zahnspangen oder kieferorthopädischen Techniken angewendet werden, wären hilfreich.</w:t>
      </w:r>
      <w:r>
        <w:t xml:space="preserve"> </w:t>
      </w:r>
      <w:r>
        <w:t xml:space="preserve">- **Patientenbewertungen oder Erfahrungsberichte:** Der Hinweis auf das Engagement für Patienten und die warmherzige Betreuung könnte durch echte Patientenstimmen oder Fallstudien ergänzt werden, um die Authentizität zu steigern und das Vertrauen weiter zu festigen.</w:t>
      </w:r>
      <w:r>
        <w:t xml:space="preserve"> </w:t>
      </w:r>
      <w:r>
        <w:t xml:space="preserve">- **FAQs-sektion:** Eine eingehendere FAQ-Seite könnte potenziellen Patienten die Bereitschaft zeigen, ihre Sorgen und Fragen zu berücksichtigen, und dies könnte auch die Sichtbarkeit durch Longtail-Keywords unterstützen.</w:t>
      </w:r>
      <w:r>
        <w:t xml:space="preserve"> </w:t>
      </w:r>
      <w:r>
        <w:t xml:space="preserve">- **Blog oder Ressourcen-Bereich:** Die Implementierung eines Blogs mit regelmäßigen Inhalten zu Themen rund um Kieferorthopädie, Zahnspangen und Patientenpflege könnte die Sichtbarkeit und Autorität der Webseite steigern.</w:t>
      </w:r>
      <w:r>
        <w:t xml:space="preserve"> </w:t>
      </w:r>
      <w:r>
        <w:t xml:space="preserve">### Empfehlungen:</w:t>
      </w:r>
      <w:r>
        <w:t xml:space="preserve"> </w:t>
      </w:r>
      <w:r>
        <w:t xml:space="preserve">1. **Keyword-Integration:** Fügen Sie spezifische Haupt- und Longtail-Keywords in den Text ein, ohne dass die Lesbarkeit darunter leidet.</w:t>
      </w:r>
      <w:r>
        <w:t xml:space="preserve"> </w:t>
      </w:r>
      <w:r>
        <w:t xml:space="preserve">2. **Erweiterte Inhalte:** Erwägen Sie, zusätzliche informative Abschnitte einzufügen, die spezifische Behandlungen und Dienstleistungen detaillierter beschreiben.</w:t>
      </w:r>
      <w:r>
        <w:t xml:space="preserve"> </w:t>
      </w:r>
      <w:r>
        <w:t xml:space="preserve">3. **Engagement steigern:** Implementieren Sie Patientenbewertungen, FAQs sowie Blogbeiträge, um nicht nur Informationen zu bieten, sondern auch die Interaktion mit Ihrer Zielgruppe zu fördern.</w:t>
      </w:r>
      <w:r>
        <w:t xml:space="preserve"> </w:t>
      </w:r>
      <w:r>
        <w:t xml:space="preserve">Durch die Umsetzung dieser Maßnahmen kann die Sichtbarkeit der Webseite erheblich gesteigert und ein besserer Bezug zu potenziellen Patienten hergestellt werden.</w:t>
      </w:r>
    </w:p>
    <w:p>
      <w:pPr>
        <w:pStyle w:val="BodyText"/>
      </w:pPr>
      <w:r>
        <w:t xml:space="preserve">Erklärung der Verbesserungen:</w:t>
      </w:r>
    </w:p>
    <w:p>
      <w:pPr>
        <w:pStyle w:val="BodyText"/>
      </w:pPr>
      <w:r>
        <w:t xml:space="preserve">1) Im optimierten Text wurden spezifische Keywords wie "Kieferorthopädie Essen" hinzugefügt, um die geografische Relevanz zu erhöhen. Der Schreibstil wurde flüssiger gestaltet, und die Informationen wurden präziser formuliert, um die Lesbarkeit und Professionalität zu steigern. Zudem wurden mehr Details zu den angebotenen Leistungen und Erfahrungen gegeben.</w:t>
      </w:r>
      <w:r>
        <w:t xml:space="preserve"> </w:t>
      </w:r>
      <w:r>
        <w:t xml:space="preserve">2) Diese Verbesserungen sind aus SEO-Sicht hilfreich, da sie die Auffindbarkeit in Suchmaschinen erhöhen, indem relevante Suchbegriffe integriert werden. Eine bessere Lesbarkeit und klarere Struktur fördern das Nutzerengagement und reduzieren die Absprungrate, was positive Signale an Suchmaschinen sendet und letztendlich das Ranking verbesse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0:41:07Z</dcterms:created>
  <dcterms:modified xsi:type="dcterms:W3CDTF">2025-04-02T20:41:07Z</dcterms:modified>
</cp:coreProperties>
</file>

<file path=docProps/custom.xml><?xml version="1.0" encoding="utf-8"?>
<Properties xmlns="http://schemas.openxmlformats.org/officeDocument/2006/custom-properties" xmlns:vt="http://schemas.openxmlformats.org/officeDocument/2006/docPropsVTypes"/>
</file>